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B751B" w14:textId="77777777" w:rsidR="00E37C33" w:rsidRDefault="00E37C33" w:rsidP="00E37C33">
      <w:pPr>
        <w:spacing w:before="240" w:after="240" w:line="360" w:lineRule="auto"/>
        <w:jc w:val="center"/>
      </w:pPr>
      <w:r w:rsidRPr="006A5DB2">
        <w:rPr>
          <w:b/>
          <w:bCs/>
        </w:rPr>
        <w:t xml:space="preserve">ANEXO </w:t>
      </w:r>
      <w:r>
        <w:rPr>
          <w:b/>
          <w:bCs/>
        </w:rPr>
        <w:t>II</w:t>
      </w:r>
      <w:r>
        <w:t xml:space="preserve">: SOLICITUD DE </w:t>
      </w:r>
      <w:proofErr w:type="gramStart"/>
      <w:r>
        <w:t>CO-DIRECCIÓN</w:t>
      </w:r>
      <w:proofErr w:type="gramEnd"/>
      <w:r>
        <w:t xml:space="preserve"> DE TFG EN LA ETSIIAB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5"/>
        <w:gridCol w:w="2959"/>
        <w:gridCol w:w="1653"/>
        <w:gridCol w:w="2267"/>
      </w:tblGrid>
      <w:tr w:rsidR="00E37C33" w:rsidRPr="00D311C2" w14:paraId="09ED46D1" w14:textId="77777777" w:rsidTr="0063198C">
        <w:tc>
          <w:tcPr>
            <w:tcW w:w="5000" w:type="pct"/>
            <w:gridSpan w:val="4"/>
            <w:vAlign w:val="center"/>
          </w:tcPr>
          <w:p w14:paraId="0C2887C5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  <w:r>
              <w:rPr>
                <w:b/>
                <w:bCs/>
                <w:sz w:val="20"/>
                <w:szCs w:val="16"/>
              </w:rPr>
              <w:t>DATOS DEL TUTOR / A EXTERNO</w:t>
            </w:r>
          </w:p>
        </w:tc>
      </w:tr>
      <w:tr w:rsidR="00E37C33" w:rsidRPr="00D311C2" w14:paraId="358E2913" w14:textId="77777777" w:rsidTr="0063198C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6EC286E1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tcBorders>
              <w:bottom w:val="single" w:sz="4" w:space="0" w:color="auto"/>
            </w:tcBorders>
            <w:vAlign w:val="center"/>
          </w:tcPr>
          <w:p w14:paraId="37BD6677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gridSpan w:val="2"/>
            <w:tcBorders>
              <w:bottom w:val="single" w:sz="4" w:space="0" w:color="auto"/>
            </w:tcBorders>
            <w:vAlign w:val="center"/>
          </w:tcPr>
          <w:p w14:paraId="7810BF77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E37C33" w:rsidRPr="00D311C2" w14:paraId="77513414" w14:textId="77777777" w:rsidTr="0063198C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A86A9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CC32E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8A7FB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</w:tr>
      <w:tr w:rsidR="00E37C33" w:rsidRPr="00D311C2" w14:paraId="7B23F674" w14:textId="77777777" w:rsidTr="0063198C">
        <w:tc>
          <w:tcPr>
            <w:tcW w:w="36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47D2B0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133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6A614F" w14:textId="77777777" w:rsidR="00E37C33" w:rsidRPr="00D311C2" w:rsidRDefault="00E37C33" w:rsidP="0063198C">
            <w:pPr>
              <w:rPr>
                <w:sz w:val="20"/>
              </w:rPr>
            </w:pPr>
            <w:r w:rsidRPr="00D311C2">
              <w:rPr>
                <w:sz w:val="20"/>
              </w:rPr>
              <w:t>Teléfono</w:t>
            </w:r>
          </w:p>
        </w:tc>
      </w:tr>
      <w:tr w:rsidR="00E37C33" w:rsidRPr="00D311C2" w14:paraId="00C70071" w14:textId="77777777" w:rsidTr="0063198C">
        <w:tc>
          <w:tcPr>
            <w:tcW w:w="36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2B4E1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1F594" w14:textId="77777777" w:rsidR="00E37C33" w:rsidRPr="00D311C2" w:rsidRDefault="00E37C33" w:rsidP="0063198C">
            <w:pPr>
              <w:spacing w:after="120"/>
              <w:rPr>
                <w:sz w:val="20"/>
              </w:rPr>
            </w:pPr>
          </w:p>
        </w:tc>
      </w:tr>
    </w:tbl>
    <w:p w14:paraId="6D68A213" w14:textId="77777777" w:rsidR="00E37C33" w:rsidRDefault="00E37C33" w:rsidP="00E37C33">
      <w:pPr>
        <w:spacing w:before="240" w:after="240"/>
        <w:jc w:val="center"/>
        <w:rPr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E37C33" w:rsidRPr="00D234B1" w14:paraId="4D0C6410" w14:textId="77777777" w:rsidTr="0063198C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1EA77D" w14:textId="77777777" w:rsidR="00E37C33" w:rsidRPr="009E11DA" w:rsidRDefault="00E37C33" w:rsidP="0063198C">
            <w:pPr>
              <w:rPr>
                <w:b/>
                <w:bCs/>
                <w:sz w:val="20"/>
                <w:szCs w:val="16"/>
              </w:rPr>
            </w:pPr>
            <w:r w:rsidRPr="009E11DA">
              <w:rPr>
                <w:b/>
                <w:bCs/>
                <w:sz w:val="20"/>
                <w:szCs w:val="16"/>
              </w:rPr>
              <w:t>BREVE PERFIL ACADÉMICO Y PROFESIONAL, JUSTIFICATIVO DEL INTERÉS DE SU PARTICIPACIÓN EN EL TRABAJO PROPUESTO POR EL ALUMNO</w:t>
            </w:r>
          </w:p>
        </w:tc>
      </w:tr>
      <w:tr w:rsidR="00E37C33" w:rsidRPr="00D234B1" w14:paraId="771BF6DC" w14:textId="77777777" w:rsidTr="0063198C">
        <w:trPr>
          <w:trHeight w:val="2494"/>
        </w:trPr>
        <w:tc>
          <w:tcPr>
            <w:tcW w:w="8494" w:type="dxa"/>
            <w:tcBorders>
              <w:top w:val="single" w:sz="4" w:space="0" w:color="auto"/>
            </w:tcBorders>
          </w:tcPr>
          <w:p w14:paraId="6F67AB1A" w14:textId="77777777" w:rsidR="00E37C33" w:rsidRPr="00D234B1" w:rsidRDefault="00E37C33" w:rsidP="0063198C">
            <w:pPr>
              <w:jc w:val="center"/>
              <w:rPr>
                <w:b/>
                <w:bCs/>
                <w:sz w:val="20"/>
                <w:szCs w:val="16"/>
              </w:rPr>
            </w:pPr>
          </w:p>
        </w:tc>
      </w:tr>
    </w:tbl>
    <w:p w14:paraId="06DA3DDA" w14:textId="77777777" w:rsidR="00E37C33" w:rsidRDefault="00E37C33" w:rsidP="00E37C33">
      <w:pPr>
        <w:spacing w:before="240" w:after="240"/>
        <w:jc w:val="center"/>
        <w:rPr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E37C33" w:rsidRPr="00D234B1" w14:paraId="399CA74C" w14:textId="77777777" w:rsidTr="0063198C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838545" w14:textId="77777777" w:rsidR="00E37C33" w:rsidRPr="009E11DA" w:rsidRDefault="00E37C33" w:rsidP="0063198C">
            <w:pPr>
              <w:rPr>
                <w:b/>
                <w:bCs/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OBSERVACIONES</w:t>
            </w:r>
          </w:p>
        </w:tc>
      </w:tr>
      <w:tr w:rsidR="00E37C33" w:rsidRPr="00D234B1" w14:paraId="04FCFB37" w14:textId="77777777" w:rsidTr="0063198C">
        <w:trPr>
          <w:trHeight w:val="1077"/>
        </w:trPr>
        <w:tc>
          <w:tcPr>
            <w:tcW w:w="8494" w:type="dxa"/>
            <w:tcBorders>
              <w:top w:val="single" w:sz="4" w:space="0" w:color="auto"/>
            </w:tcBorders>
          </w:tcPr>
          <w:p w14:paraId="49CAD292" w14:textId="77777777" w:rsidR="00E37C33" w:rsidRPr="00D234B1" w:rsidRDefault="00E37C33" w:rsidP="0063198C">
            <w:pPr>
              <w:jc w:val="center"/>
              <w:rPr>
                <w:b/>
                <w:bCs/>
                <w:sz w:val="20"/>
                <w:szCs w:val="16"/>
              </w:rPr>
            </w:pPr>
          </w:p>
        </w:tc>
      </w:tr>
    </w:tbl>
    <w:p w14:paraId="783E2E17" w14:textId="77777777" w:rsidR="00E37C33" w:rsidRDefault="00E37C33" w:rsidP="00E37C33">
      <w:pPr>
        <w:spacing w:before="240" w:after="240" w:line="360" w:lineRule="auto"/>
        <w:jc w:val="center"/>
        <w:rPr>
          <w:b/>
          <w:bCs/>
        </w:rPr>
      </w:pPr>
    </w:p>
    <w:p w14:paraId="047B22A4" w14:textId="77777777" w:rsidR="00E37C33" w:rsidRDefault="00E37C33" w:rsidP="00E37C33">
      <w:pPr>
        <w:spacing w:before="240" w:after="240" w:line="360" w:lineRule="auto"/>
        <w:jc w:val="both"/>
      </w:pPr>
      <w:r>
        <w:t>D./</w:t>
      </w:r>
      <w:r w:rsidRPr="00C05AA4">
        <w:t>Dña</w:t>
      </w:r>
      <w:r>
        <w:t>.</w:t>
      </w:r>
      <w:r w:rsidRPr="00C05AA4">
        <w:t xml:space="preserve"> _________________________</w:t>
      </w:r>
      <w:r>
        <w:t xml:space="preserve">__________, como </w:t>
      </w:r>
      <w:proofErr w:type="gramStart"/>
      <w:r>
        <w:t>Presidente</w:t>
      </w:r>
      <w:proofErr w:type="gramEnd"/>
      <w:r>
        <w:t xml:space="preserve"> de la Comisión Académica de Trabajos Fin de Grado AUTORIZA la </w:t>
      </w:r>
      <w:proofErr w:type="spellStart"/>
      <w:r>
        <w:t>co-dirección</w:t>
      </w:r>
      <w:proofErr w:type="spellEnd"/>
      <w:r>
        <w:t xml:space="preserve"> del trabajo.</w:t>
      </w:r>
    </w:p>
    <w:p w14:paraId="02ECB1D8" w14:textId="77777777" w:rsidR="00E37C33" w:rsidRDefault="00E37C33" w:rsidP="00E37C33">
      <w:pPr>
        <w:spacing w:before="120" w:after="120" w:line="360" w:lineRule="auto"/>
        <w:jc w:val="center"/>
      </w:pPr>
    </w:p>
    <w:p w14:paraId="4194FE61" w14:textId="1DA981AB" w:rsidR="00E37C33" w:rsidRDefault="00E37C33" w:rsidP="00E37C33">
      <w:pPr>
        <w:spacing w:before="120" w:after="120" w:line="360" w:lineRule="auto"/>
        <w:jc w:val="center"/>
      </w:pPr>
      <w:r>
        <w:t xml:space="preserve">En ______________, _____ de _______________ </w:t>
      </w:r>
      <w:proofErr w:type="spellStart"/>
      <w:r>
        <w:t>de</w:t>
      </w:r>
      <w:proofErr w:type="spellEnd"/>
      <w:r>
        <w:t xml:space="preserve"> 20__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E37C33" w14:paraId="7622DE70" w14:textId="77777777" w:rsidTr="0063198C">
        <w:tc>
          <w:tcPr>
            <w:tcW w:w="4247" w:type="dxa"/>
          </w:tcPr>
          <w:p w14:paraId="0BEF954D" w14:textId="77777777" w:rsidR="00E37C33" w:rsidRDefault="00E37C33" w:rsidP="0063198C">
            <w:r>
              <w:t>TUTOR / A ACADÉMICO</w:t>
            </w:r>
          </w:p>
        </w:tc>
        <w:tc>
          <w:tcPr>
            <w:tcW w:w="4247" w:type="dxa"/>
          </w:tcPr>
          <w:p w14:paraId="013F5815" w14:textId="77777777" w:rsidR="00E37C33" w:rsidRDefault="00E37C33" w:rsidP="0063198C">
            <w:r>
              <w:t xml:space="preserve">PRESIDENTE DE COMISIÓN TFG </w:t>
            </w:r>
          </w:p>
        </w:tc>
      </w:tr>
      <w:tr w:rsidR="00E37C33" w14:paraId="4243D94E" w14:textId="77777777" w:rsidTr="0063198C">
        <w:tc>
          <w:tcPr>
            <w:tcW w:w="4247" w:type="dxa"/>
          </w:tcPr>
          <w:p w14:paraId="32BC7376" w14:textId="77777777" w:rsidR="00E37C33" w:rsidRDefault="00E37C33" w:rsidP="0063198C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  <w:tc>
          <w:tcPr>
            <w:tcW w:w="4247" w:type="dxa"/>
          </w:tcPr>
          <w:p w14:paraId="02A65627" w14:textId="77777777" w:rsidR="00E37C33" w:rsidRDefault="00E37C33" w:rsidP="0063198C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</w:tr>
    </w:tbl>
    <w:p w14:paraId="3D35788E" w14:textId="7E9F2BCE" w:rsidR="00D03658" w:rsidRPr="00E37C33" w:rsidRDefault="00D03658" w:rsidP="00E37C33"/>
    <w:sectPr w:rsidR="00D03658" w:rsidRPr="00E37C33" w:rsidSect="00A37ED1">
      <w:headerReference w:type="default" r:id="rId11"/>
      <w:footerReference w:type="default" r:id="rId12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31D4D" w14:textId="77777777" w:rsidR="008A0666" w:rsidRDefault="008A0666">
      <w:r>
        <w:separator/>
      </w:r>
    </w:p>
  </w:endnote>
  <w:endnote w:type="continuationSeparator" w:id="0">
    <w:p w14:paraId="2C12C7B8" w14:textId="77777777" w:rsidR="008A0666" w:rsidRDefault="008A0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264461"/>
      <w:docPartObj>
        <w:docPartGallery w:val="Page Numbers (Bottom of Page)"/>
        <w:docPartUnique/>
      </w:docPartObj>
    </w:sdtPr>
    <w:sdtEndPr/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3B117" w14:textId="77777777" w:rsidR="008A0666" w:rsidRDefault="008A0666">
      <w:r>
        <w:separator/>
      </w:r>
    </w:p>
  </w:footnote>
  <w:footnote w:type="continuationSeparator" w:id="0">
    <w:p w14:paraId="19B18262" w14:textId="77777777" w:rsidR="008A0666" w:rsidRDefault="008A0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DCE69" w14:textId="6EC2E2D2" w:rsidR="00496CFD" w:rsidRDefault="00496CFD" w:rsidP="00496CFD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3839F752" w14:textId="77777777" w:rsidR="00EA76BE" w:rsidRDefault="00496CFD" w:rsidP="00496CFD">
    <w:pPr>
      <w:pStyle w:val="Encabezado"/>
      <w:ind w:left="567"/>
      <w:rPr>
        <w:b/>
        <w:bCs/>
        <w:lang w:val="es-ES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2A9F6B1" wp14:editId="09484549">
          <wp:simplePos x="0" y="0"/>
          <wp:positionH relativeFrom="margin">
            <wp:align>left</wp:align>
          </wp:positionH>
          <wp:positionV relativeFrom="paragraph">
            <wp:posOffset>20609</wp:posOffset>
          </wp:positionV>
          <wp:extent cx="1133475" cy="798830"/>
          <wp:effectExtent l="0" t="0" r="9525" b="1270"/>
          <wp:wrapThrough wrapText="bothSides">
            <wp:wrapPolygon edited="0">
              <wp:start x="0" y="0"/>
              <wp:lineTo x="0" y="21119"/>
              <wp:lineTo x="21418" y="21119"/>
              <wp:lineTo x="21418" y="0"/>
              <wp:lineTo x="0" y="0"/>
            </wp:wrapPolygon>
          </wp:wrapThrough>
          <wp:docPr id="1" name="Imagen 1" descr="Logotipo UCLM">
            <a:hlinkClick xmlns:a="http://schemas.openxmlformats.org/drawingml/2006/main" r:id="rId1" tgtFrame="_blank;" tooltip="Ir a la web de la UCLM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Logotipo UCLM">
                    <a:hlinkClick r:id="rId1" tgtFrame="_blank;" tooltip="Ir a la web de la UCLM"/>
                  </pic:cNvPr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3334"/>
                  <a:stretch/>
                </pic:blipFill>
                <pic:spPr bwMode="auto">
                  <a:xfrm>
                    <a:off x="0" y="0"/>
                    <a:ext cx="1133475" cy="7988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BE6A86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3092DFF4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12261638" w14:textId="78BE964A" w:rsidR="00496CFD" w:rsidRDefault="00496CFD" w:rsidP="00496CFD">
    <w:pPr>
      <w:pStyle w:val="Encabezado"/>
      <w:ind w:left="567"/>
      <w:rPr>
        <w:b/>
        <w:bCs/>
        <w:lang w:val="es-ES"/>
      </w:rPr>
    </w:pPr>
    <w:r w:rsidRPr="002C585A">
      <w:rPr>
        <w:b/>
        <w:bCs/>
        <w:lang w:val="es-ES"/>
      </w:rPr>
      <w:t>E.T.S. Ingenieros Industriales de Albace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59725518">
    <w:abstractNumId w:val="0"/>
  </w:num>
  <w:num w:numId="2" w16cid:durableId="1953169942">
    <w:abstractNumId w:val="9"/>
  </w:num>
  <w:num w:numId="3" w16cid:durableId="402993594">
    <w:abstractNumId w:val="4"/>
  </w:num>
  <w:num w:numId="4" w16cid:durableId="78019301">
    <w:abstractNumId w:val="3"/>
  </w:num>
  <w:num w:numId="5" w16cid:durableId="504788909">
    <w:abstractNumId w:val="2"/>
  </w:num>
  <w:num w:numId="6" w16cid:durableId="104663190">
    <w:abstractNumId w:val="1"/>
  </w:num>
  <w:num w:numId="7" w16cid:durableId="1751922776">
    <w:abstractNumId w:val="10"/>
  </w:num>
  <w:num w:numId="8" w16cid:durableId="795375617">
    <w:abstractNumId w:val="8"/>
  </w:num>
  <w:num w:numId="9" w16cid:durableId="2098090728">
    <w:abstractNumId w:val="7"/>
  </w:num>
  <w:num w:numId="10" w16cid:durableId="624511031">
    <w:abstractNumId w:val="6"/>
  </w:num>
  <w:num w:numId="11" w16cid:durableId="82924583">
    <w:abstractNumId w:val="5"/>
  </w:num>
  <w:num w:numId="12" w16cid:durableId="1128862618">
    <w:abstractNumId w:val="24"/>
  </w:num>
  <w:num w:numId="13" w16cid:durableId="342321886">
    <w:abstractNumId w:val="19"/>
  </w:num>
  <w:num w:numId="14" w16cid:durableId="157138048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28192606">
    <w:abstractNumId w:val="22"/>
  </w:num>
  <w:num w:numId="16" w16cid:durableId="1043604119">
    <w:abstractNumId w:val="13"/>
  </w:num>
  <w:num w:numId="17" w16cid:durableId="171339155">
    <w:abstractNumId w:val="18"/>
  </w:num>
  <w:num w:numId="18" w16cid:durableId="261575988">
    <w:abstractNumId w:val="15"/>
  </w:num>
  <w:num w:numId="19" w16cid:durableId="331875373">
    <w:abstractNumId w:val="20"/>
  </w:num>
  <w:num w:numId="20" w16cid:durableId="1669558216">
    <w:abstractNumId w:val="11"/>
  </w:num>
  <w:num w:numId="21" w16cid:durableId="1626306161">
    <w:abstractNumId w:val="23"/>
  </w:num>
  <w:num w:numId="22" w16cid:durableId="1888567093">
    <w:abstractNumId w:val="16"/>
  </w:num>
  <w:num w:numId="23" w16cid:durableId="1803496799">
    <w:abstractNumId w:val="12"/>
  </w:num>
  <w:num w:numId="24" w16cid:durableId="1666202000">
    <w:abstractNumId w:val="17"/>
  </w:num>
  <w:num w:numId="25" w16cid:durableId="198665928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oFAEwqKG8tAAAA"/>
  </w:docVars>
  <w:rsids>
    <w:rsidRoot w:val="00A758AC"/>
    <w:rsid w:val="000027CC"/>
    <w:rsid w:val="00002DBA"/>
    <w:rsid w:val="00004ADA"/>
    <w:rsid w:val="000054F5"/>
    <w:rsid w:val="000077A5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6EA4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E3483"/>
    <w:rsid w:val="001E7956"/>
    <w:rsid w:val="001F168C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6AC5"/>
    <w:rsid w:val="002600AD"/>
    <w:rsid w:val="002620B6"/>
    <w:rsid w:val="00266412"/>
    <w:rsid w:val="00266CDD"/>
    <w:rsid w:val="00267270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1C8A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429C"/>
    <w:rsid w:val="003D571F"/>
    <w:rsid w:val="003D7CF4"/>
    <w:rsid w:val="003E1513"/>
    <w:rsid w:val="003E4851"/>
    <w:rsid w:val="003F0732"/>
    <w:rsid w:val="003F0CB9"/>
    <w:rsid w:val="003F0FA6"/>
    <w:rsid w:val="003F3A73"/>
    <w:rsid w:val="003F5E27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66E4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1B9F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648"/>
    <w:rsid w:val="006213B3"/>
    <w:rsid w:val="00622BD1"/>
    <w:rsid w:val="006231E1"/>
    <w:rsid w:val="00624753"/>
    <w:rsid w:val="0063389D"/>
    <w:rsid w:val="006411CB"/>
    <w:rsid w:val="006411CF"/>
    <w:rsid w:val="00644237"/>
    <w:rsid w:val="00650E3B"/>
    <w:rsid w:val="00652A7E"/>
    <w:rsid w:val="00654CEA"/>
    <w:rsid w:val="00655F1B"/>
    <w:rsid w:val="00662B66"/>
    <w:rsid w:val="00662B6B"/>
    <w:rsid w:val="00666873"/>
    <w:rsid w:val="006778CC"/>
    <w:rsid w:val="00686545"/>
    <w:rsid w:val="00686B26"/>
    <w:rsid w:val="006A3003"/>
    <w:rsid w:val="006A3E09"/>
    <w:rsid w:val="006A5DB2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54B0"/>
    <w:rsid w:val="00786F29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770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F14D9"/>
    <w:rsid w:val="008F4F91"/>
    <w:rsid w:val="00901C9F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35EB"/>
    <w:rsid w:val="009A5C81"/>
    <w:rsid w:val="009A60C9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B79CA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3E06"/>
    <w:rsid w:val="00BB5EA2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3658"/>
    <w:rsid w:val="00D059C9"/>
    <w:rsid w:val="00D06796"/>
    <w:rsid w:val="00D12528"/>
    <w:rsid w:val="00D1771F"/>
    <w:rsid w:val="00D234B1"/>
    <w:rsid w:val="00D24889"/>
    <w:rsid w:val="00D275D8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E16D0"/>
    <w:rsid w:val="00DE2437"/>
    <w:rsid w:val="00DE6C23"/>
    <w:rsid w:val="00DE7AD9"/>
    <w:rsid w:val="00DF3D5F"/>
    <w:rsid w:val="00DF5D23"/>
    <w:rsid w:val="00DF7767"/>
    <w:rsid w:val="00E0256B"/>
    <w:rsid w:val="00E04FC5"/>
    <w:rsid w:val="00E073FC"/>
    <w:rsid w:val="00E1029C"/>
    <w:rsid w:val="00E132DA"/>
    <w:rsid w:val="00E1753C"/>
    <w:rsid w:val="00E36C59"/>
    <w:rsid w:val="00E37927"/>
    <w:rsid w:val="00E37C33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A062D"/>
    <w:rsid w:val="00EA1C77"/>
    <w:rsid w:val="00EA76BE"/>
    <w:rsid w:val="00EB216D"/>
    <w:rsid w:val="00EB6ABC"/>
    <w:rsid w:val="00EB7D14"/>
    <w:rsid w:val="00EC2FC8"/>
    <w:rsid w:val="00EC6D38"/>
    <w:rsid w:val="00EE3B8A"/>
    <w:rsid w:val="00EE4B23"/>
    <w:rsid w:val="00EF33F7"/>
    <w:rsid w:val="00EF3C6B"/>
    <w:rsid w:val="00EF474B"/>
    <w:rsid w:val="00EF77DF"/>
    <w:rsid w:val="00F017CC"/>
    <w:rsid w:val="00F04DB1"/>
    <w:rsid w:val="00F10A4E"/>
    <w:rsid w:val="00F11106"/>
    <w:rsid w:val="00F115CF"/>
    <w:rsid w:val="00F11FCC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70C7"/>
    <w:rsid w:val="00FD0B13"/>
    <w:rsid w:val="00FD541F"/>
    <w:rsid w:val="00FE30E2"/>
    <w:rsid w:val="00FE4CB6"/>
    <w:rsid w:val="00FE5B70"/>
    <w:rsid w:val="00FF1E12"/>
    <w:rsid w:val="00FF28A9"/>
    <w:rsid w:val="00FF31CC"/>
    <w:rsid w:val="00FF6479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oNotEmbedSmartTags/>
  <w:decimalSymbol w:val=".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uclm.es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7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Engracia Lacasa Fernández</cp:lastModifiedBy>
  <cp:revision>8</cp:revision>
  <cp:lastPrinted>2021-09-20T07:27:00Z</cp:lastPrinted>
  <dcterms:created xsi:type="dcterms:W3CDTF">2021-09-20T07:30:00Z</dcterms:created>
  <dcterms:modified xsi:type="dcterms:W3CDTF">2022-06-13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